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e Date</w:t>
      </w:r>
      <w:r>
        <w:t xml:space="preserve">: 07 June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 Limit</w:t>
      </w:r>
      <w:r>
        <w:t xml:space="preserve">: 3,000 wo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mission</w:t>
      </w:r>
      <w:r>
        <w:t xml:space="preserve">: Via Blackbo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BodyText"/>
      </w:pPr>
      <w:r>
        <w:t xml:space="preserve">The coursework will involve a comprehensive analysis of a case company, requiring students to:</w:t>
      </w:r>
      <w:r>
        <w:t xml:space="preserve"> </w:t>
      </w:r>
      <w:r>
        <w:t xml:space="preserve">- Evaluate the financial position of the company</w:t>
      </w:r>
      <w:r>
        <w:t xml:space="preserve"> </w:t>
      </w:r>
      <w:r>
        <w:t xml:space="preserve">- Assess an investment opportunity using appropriate techniques</w:t>
      </w:r>
      <w:r>
        <w:t xml:space="preserve"> </w:t>
      </w:r>
      <w:r>
        <w:t xml:space="preserve">- Recommend financing options</w:t>
      </w:r>
      <w:r>
        <w:t xml:space="preserve"> </w:t>
      </w:r>
      <w:r>
        <w:t xml:space="preserve">- Consider dividend policy implications</w:t>
      </w:r>
      <w:r>
        <w:t xml:space="preserve"> </w:t>
      </w:r>
      <w:r>
        <w:t xml:space="preserve">- 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3-hour written examin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ate</w:t>
      </w:r>
      <w:r>
        <w:t xml:space="preserve">: During exam period (Date TBC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2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3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3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3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4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4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4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4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p>
      <w:pPr>
        <w:pStyle w:val="BodyText"/>
      </w:pPr>
      <w:r>
        <w:rPr>
          <w:b/>
          <w:bCs/>
        </w:rPr>
        <w:t xml:space="preserve">Programme Director</w:t>
      </w:r>
      <w:r>
        <w:t xml:space="preserve">: [Name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Office</w:t>
      </w:r>
      <w:r>
        <w:t xml:space="preserve">: [Location]</w:t>
      </w:r>
    </w:p>
    <w:p>
      <w:pPr>
        <w:pStyle w:val="BodyText"/>
      </w:pPr>
      <w:r>
        <w:t xml:space="preserve">For administrative queries:</w:t>
      </w:r>
      <w:r>
        <w:br/>
      </w:r>
      <w:r>
        <w:rPr>
          <w:b/>
          <w:bCs/>
        </w:rPr>
        <w:t xml:space="preserve">Course Office</w:t>
      </w:r>
      <w:r>
        <w:t xml:space="preserve">: [Contact details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Phone</w:t>
      </w:r>
      <w:r>
        <w:t xml:space="preserve">: [Phone number]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15T06:29:36Z</dcterms:created>
  <dcterms:modified xsi:type="dcterms:W3CDTF">2025-05-15T06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